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6D48" w:rsidRDefault="007D69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rsidR="003F6D48" w:rsidRDefault="003F6D4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rsidR="003F6D48" w:rsidRDefault="003F6D4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rsidR="003F6D48" w:rsidRPr="009725FF" w:rsidRDefault="007D692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sidRPr="009725FF">
        <w:t>Contact Name</w:t>
      </w:r>
    </w:p>
    <w:p w:rsidR="003F6D48" w:rsidRPr="009725FF" w:rsidRDefault="007D69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9725FF">
        <w:t>Address</w:t>
      </w:r>
    </w:p>
    <w:p w:rsidR="003F6D48" w:rsidRPr="009725FF" w:rsidRDefault="007D6920">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9725FF">
        <w:t>Address2</w:t>
      </w:r>
    </w:p>
    <w:p w:rsidR="003F6D48" w:rsidRPr="009725FF" w:rsidRDefault="007D6920">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9725FF">
        <w:t>Country</w:t>
      </w:r>
      <w:r w:rsidRPr="009725FF">
        <w:tab/>
      </w:r>
    </w:p>
    <w:p w:rsidR="003F6D48" w:rsidRPr="009725FF" w:rsidRDefault="007D69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9725FF">
        <w:t>City/Province</w:t>
      </w:r>
    </w:p>
    <w:p w:rsidR="003F6D48" w:rsidRPr="009725FF" w:rsidRDefault="007D69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9725FF">
        <w:t>Postal Code</w:t>
      </w:r>
    </w:p>
    <w:p w:rsidR="003F6D48" w:rsidRPr="009725FF" w:rsidRDefault="003F6D4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3F6D48" w:rsidRPr="009725FF" w:rsidRDefault="003F6D4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3F6D48" w:rsidRPr="009725FF" w:rsidRDefault="003F6D4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3F6D48" w:rsidRPr="009725FF" w:rsidRDefault="007D69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sidRPr="009725FF">
        <w:rPr>
          <w:b/>
        </w:rPr>
        <w:t>RE: EXPANSION CONGRATULATIONS</w:t>
      </w:r>
    </w:p>
    <w:p w:rsidR="003F6D48" w:rsidRPr="009725FF" w:rsidRDefault="003F6D4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3F6D48" w:rsidRPr="009725FF" w:rsidRDefault="003F6D4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3F6D48" w:rsidRPr="009725FF" w:rsidRDefault="007D69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9725FF">
        <w:rPr>
          <w:color w:val="000000"/>
        </w:rPr>
        <w:t>Dear [CONTACT NAME],</w:t>
      </w:r>
    </w:p>
    <w:p w:rsidR="003F6D48" w:rsidRPr="009725FF" w:rsidRDefault="003F6D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eastAsia="Courier New"/>
          <w:color w:val="000000"/>
        </w:rPr>
      </w:pPr>
    </w:p>
    <w:p w:rsidR="003F6D48" w:rsidRPr="009725FF" w:rsidRDefault="007D692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eastAsia="Courier New"/>
          <w:color w:val="000000"/>
        </w:rPr>
      </w:pPr>
      <w:r w:rsidRPr="009725FF">
        <w:rPr>
          <w:rFonts w:eastAsia="Courier New"/>
          <w:color w:val="000000"/>
        </w:rPr>
        <w:t xml:space="preserve">We at [COMPANY NAME] are excited to know that you have submitted your notice of expansion.  </w:t>
      </w:r>
    </w:p>
    <w:p w:rsidR="003F6D48" w:rsidRPr="009725FF" w:rsidRDefault="003F6D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eastAsia="Courier New"/>
          <w:color w:val="000000"/>
        </w:rPr>
      </w:pPr>
    </w:p>
    <w:p w:rsidR="009725FF" w:rsidRDefault="009725F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eastAsia="Courier New"/>
          <w:color w:val="000000"/>
        </w:rPr>
      </w:pPr>
      <w:r>
        <w:rPr>
          <w:rFonts w:eastAsia="Courier New"/>
          <w:color w:val="000000"/>
        </w:rPr>
        <w:t>There are few</w:t>
      </w:r>
      <w:r w:rsidR="007D6920" w:rsidRPr="009725FF">
        <w:rPr>
          <w:rFonts w:eastAsia="Courier New"/>
          <w:color w:val="000000"/>
        </w:rPr>
        <w:t xml:space="preserve"> companies that are able</w:t>
      </w:r>
      <w:r>
        <w:rPr>
          <w:rFonts w:eastAsia="Courier New"/>
          <w:color w:val="000000"/>
        </w:rPr>
        <w:t xml:space="preserve"> to boast of the success your C</w:t>
      </w:r>
      <w:r w:rsidR="007D6920" w:rsidRPr="009725FF">
        <w:rPr>
          <w:rFonts w:eastAsia="Courier New"/>
          <w:color w:val="000000"/>
        </w:rPr>
        <w:t xml:space="preserve">ompany has </w:t>
      </w:r>
      <w:r>
        <w:rPr>
          <w:rFonts w:eastAsia="Courier New"/>
          <w:color w:val="000000"/>
        </w:rPr>
        <w:t xml:space="preserve">achieved over such a relatively </w:t>
      </w:r>
      <w:r w:rsidR="007D6920" w:rsidRPr="009725FF">
        <w:rPr>
          <w:rFonts w:eastAsia="Courier New"/>
          <w:color w:val="000000"/>
        </w:rPr>
        <w:t xml:space="preserve">short </w:t>
      </w:r>
      <w:r>
        <w:rPr>
          <w:rFonts w:eastAsia="Courier New"/>
          <w:color w:val="000000"/>
        </w:rPr>
        <w:t>period</w:t>
      </w:r>
      <w:r w:rsidR="007D6920" w:rsidRPr="009725FF">
        <w:rPr>
          <w:rFonts w:eastAsia="Courier New"/>
          <w:color w:val="000000"/>
        </w:rPr>
        <w:t xml:space="preserve">. </w:t>
      </w:r>
    </w:p>
    <w:p w:rsidR="009725FF" w:rsidRDefault="009725F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eastAsia="Courier New"/>
          <w:color w:val="000000"/>
        </w:rPr>
      </w:pPr>
    </w:p>
    <w:p w:rsidR="003F6D48" w:rsidRPr="009725FF" w:rsidRDefault="009725F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eastAsia="Courier New"/>
          <w:color w:val="000000"/>
        </w:rPr>
      </w:pPr>
      <w:r>
        <w:rPr>
          <w:rFonts w:eastAsia="Courier New"/>
          <w:color w:val="000000"/>
        </w:rPr>
        <w:t>We believe that a</w:t>
      </w:r>
      <w:r w:rsidR="007D6920" w:rsidRPr="009725FF">
        <w:rPr>
          <w:rFonts w:eastAsia="Courier New"/>
          <w:color w:val="000000"/>
        </w:rPr>
        <w:t xml:space="preserve"> great deal of that success must be directly </w:t>
      </w:r>
      <w:r>
        <w:rPr>
          <w:rFonts w:eastAsia="Courier New"/>
          <w:color w:val="000000"/>
        </w:rPr>
        <w:t>due</w:t>
      </w:r>
      <w:r w:rsidR="007D6920" w:rsidRPr="009725FF">
        <w:rPr>
          <w:rFonts w:eastAsia="Courier New"/>
          <w:color w:val="000000"/>
        </w:rPr>
        <w:t xml:space="preserve"> to your strong leadership and the sense of direction</w:t>
      </w:r>
      <w:r>
        <w:rPr>
          <w:rFonts w:eastAsia="Courier New"/>
          <w:color w:val="000000"/>
        </w:rPr>
        <w:t xml:space="preserve"> you bring to the Company</w:t>
      </w:r>
      <w:r w:rsidR="007D6920" w:rsidRPr="009725FF">
        <w:rPr>
          <w:rFonts w:eastAsia="Courier New"/>
          <w:color w:val="000000"/>
        </w:rPr>
        <w:t>.</w:t>
      </w:r>
    </w:p>
    <w:p w:rsidR="003F6D48" w:rsidRPr="009725FF" w:rsidRDefault="003F6D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eastAsia="Courier New"/>
          <w:color w:val="000000"/>
        </w:rPr>
      </w:pPr>
    </w:p>
    <w:p w:rsidR="003F6D48" w:rsidRPr="009725FF" w:rsidRDefault="007D692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eastAsia="Courier New"/>
          <w:color w:val="000000"/>
        </w:rPr>
      </w:pPr>
      <w:r w:rsidRPr="009725FF">
        <w:rPr>
          <w:rFonts w:eastAsia="Courier New"/>
          <w:color w:val="000000"/>
        </w:rPr>
        <w:t>Please accept our heartiest congratulations and best wishes for your continued success.</w:t>
      </w:r>
    </w:p>
    <w:p w:rsidR="003F6D48" w:rsidRPr="009725FF" w:rsidRDefault="003F6D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eastAsia="Courier New"/>
          <w:color w:val="000000"/>
        </w:rPr>
      </w:pPr>
    </w:p>
    <w:p w:rsidR="003F6D48" w:rsidRPr="009725FF" w:rsidRDefault="003F6D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F6D48" w:rsidRPr="009725FF" w:rsidRDefault="007D69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725FF">
        <w:t>Sincerely,</w:t>
      </w:r>
    </w:p>
    <w:p w:rsidR="003F6D48" w:rsidRPr="009725FF" w:rsidRDefault="003F6D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F6D48" w:rsidRPr="009725FF" w:rsidRDefault="003F6D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F6D48" w:rsidRPr="009725FF" w:rsidRDefault="003F6D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F6D48" w:rsidRPr="009725FF" w:rsidRDefault="007D69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9725FF">
        <w:t>[NAME]</w:t>
      </w:r>
    </w:p>
    <w:p w:rsidR="003F6D48" w:rsidRPr="009725FF" w:rsidRDefault="007D69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9725FF">
        <w:rPr>
          <w:color w:val="000000"/>
        </w:rPr>
        <w:t>[TITLE]</w:t>
      </w:r>
    </w:p>
    <w:p w:rsidR="003F6D48" w:rsidRPr="009725FF" w:rsidRDefault="007D69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9725FF">
        <w:rPr>
          <w:color w:val="000000"/>
        </w:rPr>
        <w:t>[CONTACT DETAILS]</w:t>
      </w:r>
    </w:p>
    <w:p w:rsidR="003F6D48" w:rsidRPr="009725FF" w:rsidRDefault="007D692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9725FF">
        <w:rPr>
          <w:color w:val="000000"/>
        </w:rPr>
        <w:t xml:space="preserve">[COMPANY EMAIL] </w:t>
      </w:r>
    </w:p>
    <w:p w:rsidR="003F6D48" w:rsidRPr="009725FF" w:rsidRDefault="003F6D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3F6D48" w:rsidRPr="009725FF" w:rsidSect="003F6D48">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6920" w:rsidRDefault="007D6920" w:rsidP="003F6D48">
      <w:r>
        <w:separator/>
      </w:r>
    </w:p>
  </w:endnote>
  <w:endnote w:type="continuationSeparator" w:id="0">
    <w:p w:rsidR="007D6920" w:rsidRDefault="007D6920" w:rsidP="003F6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D48" w:rsidRDefault="007D692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3F6D48" w:rsidRDefault="007D692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3F6D48" w:rsidRDefault="007D692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3F6D48" w:rsidRDefault="00DC3FB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7D6920">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6920" w:rsidRDefault="007D6920" w:rsidP="003F6D48">
      <w:r>
        <w:separator/>
      </w:r>
    </w:p>
  </w:footnote>
  <w:footnote w:type="continuationSeparator" w:id="0">
    <w:p w:rsidR="007D6920" w:rsidRDefault="007D6920" w:rsidP="003F6D4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E2s7C0NLQ0MzRR0lEKTi0uzszPAykwrAUAfLpDQiwAAAA="/>
    <w:docVar w:name="Description" w:val="Keeping your client informed of any relevant information pertaining to Congratulating them on their Expansion,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We at [COMPANY NAME] are excited to know that you have submitted your notice of expansion.  _x000a_"/>
    <w:docVar w:name="Tags" w:val="market analysis, business documents, entrepreneurship, entrepreneur, guideline, checklist, congratulations on expansion template, congratulations on expansion example, how to create a congratulations on expansion letter, what is a congratulations on expansion letter"/>
  </w:docVars>
  <w:rsids>
    <w:rsidRoot w:val="003F6D48"/>
    <w:rsid w:val="00031E57"/>
    <w:rsid w:val="00330F1A"/>
    <w:rsid w:val="003F6D48"/>
    <w:rsid w:val="007D6920"/>
    <w:rsid w:val="009725FF"/>
    <w:rsid w:val="00AC1DEA"/>
    <w:rsid w:val="00DC3F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6D48"/>
  </w:style>
  <w:style w:type="paragraph" w:styleId="Heading1">
    <w:name w:val="heading 1"/>
    <w:basedOn w:val="Normal1"/>
    <w:next w:val="Normal1"/>
    <w:rsid w:val="003F6D48"/>
    <w:pPr>
      <w:keepNext/>
      <w:keepLines/>
      <w:spacing w:before="480" w:after="120"/>
      <w:outlineLvl w:val="0"/>
    </w:pPr>
    <w:rPr>
      <w:b/>
      <w:sz w:val="48"/>
      <w:szCs w:val="48"/>
    </w:rPr>
  </w:style>
  <w:style w:type="paragraph" w:styleId="Heading2">
    <w:name w:val="heading 2"/>
    <w:basedOn w:val="Normal1"/>
    <w:next w:val="Normal1"/>
    <w:rsid w:val="003F6D48"/>
    <w:pPr>
      <w:keepNext/>
      <w:keepLines/>
      <w:spacing w:before="360" w:after="80"/>
      <w:outlineLvl w:val="1"/>
    </w:pPr>
    <w:rPr>
      <w:b/>
      <w:sz w:val="36"/>
      <w:szCs w:val="36"/>
    </w:rPr>
  </w:style>
  <w:style w:type="paragraph" w:styleId="Heading3">
    <w:name w:val="heading 3"/>
    <w:basedOn w:val="Normal1"/>
    <w:next w:val="Normal1"/>
    <w:rsid w:val="003F6D48"/>
    <w:pPr>
      <w:keepNext/>
      <w:keepLines/>
      <w:spacing w:before="280" w:after="80"/>
      <w:outlineLvl w:val="2"/>
    </w:pPr>
    <w:rPr>
      <w:b/>
      <w:sz w:val="28"/>
      <w:szCs w:val="28"/>
    </w:rPr>
  </w:style>
  <w:style w:type="paragraph" w:styleId="Heading4">
    <w:name w:val="heading 4"/>
    <w:basedOn w:val="Normal1"/>
    <w:next w:val="Normal1"/>
    <w:rsid w:val="003F6D48"/>
    <w:pPr>
      <w:keepNext/>
      <w:keepLines/>
      <w:spacing w:before="240" w:after="40"/>
      <w:outlineLvl w:val="3"/>
    </w:pPr>
    <w:rPr>
      <w:b/>
    </w:rPr>
  </w:style>
  <w:style w:type="paragraph" w:styleId="Heading5">
    <w:name w:val="heading 5"/>
    <w:basedOn w:val="Normal1"/>
    <w:next w:val="Normal1"/>
    <w:rsid w:val="003F6D48"/>
    <w:pPr>
      <w:keepNext/>
      <w:keepLines/>
      <w:spacing w:before="220" w:after="40"/>
      <w:outlineLvl w:val="4"/>
    </w:pPr>
    <w:rPr>
      <w:b/>
      <w:sz w:val="22"/>
      <w:szCs w:val="22"/>
    </w:rPr>
  </w:style>
  <w:style w:type="paragraph" w:styleId="Heading6">
    <w:name w:val="heading 6"/>
    <w:basedOn w:val="Normal1"/>
    <w:next w:val="Normal1"/>
    <w:rsid w:val="003F6D4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F6D48"/>
  </w:style>
  <w:style w:type="paragraph" w:styleId="Title">
    <w:name w:val="Title"/>
    <w:basedOn w:val="Normal1"/>
    <w:next w:val="Normal1"/>
    <w:rsid w:val="003F6D48"/>
    <w:pPr>
      <w:keepNext/>
      <w:keepLines/>
      <w:spacing w:before="480" w:after="120"/>
    </w:pPr>
    <w:rPr>
      <w:b/>
      <w:sz w:val="72"/>
      <w:szCs w:val="72"/>
    </w:rPr>
  </w:style>
  <w:style w:type="paragraph" w:customStyle="1" w:styleId="Normal0">
    <w:name w:val="[Normal]"/>
    <w:qFormat/>
    <w:rsid w:val="003F6D48"/>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3F6D48"/>
    <w:pPr>
      <w:tabs>
        <w:tab w:val="center" w:pos="4320"/>
        <w:tab w:val="right" w:pos="8640"/>
      </w:tabs>
    </w:pPr>
  </w:style>
  <w:style w:type="paragraph" w:styleId="Footer">
    <w:name w:val="footer"/>
    <w:basedOn w:val="Normal"/>
    <w:qFormat/>
    <w:rsid w:val="003F6D48"/>
    <w:pPr>
      <w:tabs>
        <w:tab w:val="center" w:pos="4320"/>
        <w:tab w:val="right" w:pos="8640"/>
      </w:tabs>
    </w:pPr>
  </w:style>
  <w:style w:type="character" w:styleId="Hyperlink">
    <w:name w:val="Hyperlink"/>
    <w:qFormat/>
    <w:rsid w:val="003F6D48"/>
    <w:rPr>
      <w:color w:val="0000FF"/>
      <w:u w:val="single"/>
      <w:rtl w:val="0"/>
    </w:rPr>
  </w:style>
  <w:style w:type="paragraph" w:styleId="HTMLPreformatted">
    <w:name w:val="HTML Preformatted"/>
    <w:basedOn w:val="Normal"/>
    <w:qFormat/>
    <w:rsid w:val="003F6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3F6D48"/>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hrXUVx61M0JwqW4nOJPyoSGu1w==">AMUW2mXkls+DnLqaXieOLHQy3Ipwc4wzCg9g2r1x5AUJQpFbAfcu3zi2aNvRoU3PN8SFg4c8ZoPvUuedDeP9ZeezX+4eQxeAodwuK4Ril/ZJtWCJe+0zPUI9rxgMCBuY6P8893gSzQG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99</Words>
  <Characters>532</Characters>
  <Application>Microsoft Office Word</Application>
  <DocSecurity>0</DocSecurity>
  <Lines>37</Lines>
  <Paragraphs>18</Paragraphs>
  <ScaleCrop>false</ScaleCrop>
  <Manager/>
  <Company/>
  <LinksUpToDate>false</LinksUpToDate>
  <CharactersWithSpaces>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13:00:00Z</dcterms:created>
  <dcterms:modified xsi:type="dcterms:W3CDTF">2019-10-21T19:18:00Z</dcterms:modified>
  <cp:category/>
</cp:coreProperties>
</file>